
<file path=[Content_Types].xml><?xml version="1.0" encoding="utf-8"?>
<Types xmlns="http://schemas.openxmlformats.org/package/2006/content-types">
  <Default Extension="emf" ContentType="image/x-emf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E446BE" w14:textId="77777777" w:rsidR="004539BA" w:rsidRDefault="00000000">
      <w:pPr>
        <w:pStyle w:val="a4"/>
      </w:pPr>
      <w:r>
        <w:t>Лабораторная работа 2</w:t>
      </w:r>
    </w:p>
    <w:p w14:paraId="197AC85C" w14:textId="5394515E" w:rsidR="004539BA" w:rsidRDefault="001B37C8">
      <w:pPr>
        <w:pStyle w:val="Author"/>
      </w:pPr>
      <w:bookmarkStart w:id="0" w:name="_Hlk114351207"/>
      <w:r>
        <w:t>Попова Юлия Дмитриевна</w:t>
      </w:r>
      <w:bookmarkEnd w:id="0"/>
      <w:r w:rsidR="00000000">
        <w:t>, НФИбд-01-19</w:t>
      </w:r>
    </w:p>
    <w:p w14:paraId="16652307" w14:textId="77777777" w:rsidR="004539BA" w:rsidRDefault="00000000">
      <w:pPr>
        <w:pStyle w:val="5"/>
      </w:pPr>
      <w:bookmarkStart w:id="1" w:name="российский-университет-дружбы-народов"/>
      <w:r>
        <w:t>РОССИЙСКИЙ УНИВЕРСИТЕТ ДРУЖБЫ НАРОДОВ</w:t>
      </w:r>
    </w:p>
    <w:p w14:paraId="40FD8076" w14:textId="77777777" w:rsidR="004539BA" w:rsidRDefault="00000000">
      <w:pPr>
        <w:pStyle w:val="5"/>
      </w:pPr>
      <w:bookmarkStart w:id="2" w:name="Xa6f625cf182426ffae57c55e5697232c342e84a"/>
      <w:bookmarkEnd w:id="1"/>
      <w:r>
        <w:t>Факультет физико-математических и естественных наук</w:t>
      </w:r>
    </w:p>
    <w:p w14:paraId="5835FC31" w14:textId="77777777" w:rsidR="004539BA" w:rsidRDefault="00000000">
      <w:pPr>
        <w:pStyle w:val="5"/>
      </w:pPr>
      <w:bookmarkStart w:id="3" w:name="Xe0420fbeb8eccfd94f30d3a7c81261cd193025f"/>
      <w:bookmarkEnd w:id="2"/>
      <w:r>
        <w:t>Кафедра прикладной информатики и теории вероятностей</w:t>
      </w:r>
    </w:p>
    <w:p w14:paraId="2A18CF06" w14:textId="77777777" w:rsidR="004539BA" w:rsidRDefault="00000000">
      <w:pPr>
        <w:pStyle w:val="5"/>
      </w:pPr>
      <w:bookmarkStart w:id="4" w:name="презентация-по-лабораторной-работе-2"/>
      <w:bookmarkEnd w:id="3"/>
      <w:r>
        <w:t>ПРЕЗЕНТАЦИЯ ПО ЛАБОРАТОРНОЙ РАБОТЕ №2</w:t>
      </w:r>
    </w:p>
    <w:p w14:paraId="14CAF040" w14:textId="77777777" w:rsidR="004539BA" w:rsidRDefault="00000000">
      <w:pPr>
        <w:pStyle w:val="FirstParagraph"/>
      </w:pPr>
      <w:r>
        <w:t>дисциплина: Информационная безопасность</w:t>
      </w:r>
    </w:p>
    <w:p w14:paraId="486F7D46" w14:textId="77777777" w:rsidR="004539BA" w:rsidRDefault="00000000">
      <w:pPr>
        <w:pStyle w:val="a0"/>
      </w:pPr>
      <w:r>
        <w:t>Преподователь: Кулябов Дмитрий Сергеевич</w:t>
      </w:r>
    </w:p>
    <w:p w14:paraId="7825BED8" w14:textId="2D2EBA21" w:rsidR="004539BA" w:rsidRDefault="00000000">
      <w:pPr>
        <w:pStyle w:val="a0"/>
      </w:pPr>
      <w:proofErr w:type="spellStart"/>
      <w:r>
        <w:t>Cтудент</w:t>
      </w:r>
      <w:proofErr w:type="spellEnd"/>
      <w:r w:rsidR="001B37C8">
        <w:t xml:space="preserve">: </w:t>
      </w:r>
      <w:r w:rsidR="001B37C8">
        <w:t>Попова Юлия Дмитриевна</w:t>
      </w:r>
    </w:p>
    <w:p w14:paraId="5B174B32" w14:textId="77777777" w:rsidR="004539BA" w:rsidRDefault="00000000">
      <w:pPr>
        <w:pStyle w:val="a0"/>
      </w:pPr>
      <w:r>
        <w:t>Группа: НФИбд-01-19</w:t>
      </w:r>
    </w:p>
    <w:p w14:paraId="27AC9834" w14:textId="77777777" w:rsidR="004539BA" w:rsidRDefault="00000000">
      <w:pPr>
        <w:pStyle w:val="a0"/>
      </w:pPr>
      <w:r>
        <w:t>МОСКВА</w:t>
      </w:r>
    </w:p>
    <w:p w14:paraId="2357D0F8" w14:textId="77777777" w:rsidR="004539BA" w:rsidRDefault="00000000">
      <w:pPr>
        <w:pStyle w:val="a0"/>
      </w:pPr>
      <w:r>
        <w:t>2022 г.</w:t>
      </w:r>
    </w:p>
    <w:p w14:paraId="7AF877E8" w14:textId="77777777" w:rsidR="004539BA" w:rsidRDefault="00000000">
      <w:pPr>
        <w:pStyle w:val="1"/>
      </w:pPr>
      <w:bookmarkStart w:id="5" w:name="X1aa7ebd393e4b451acafd622446e5d424d7451b"/>
      <w:bookmarkEnd w:id="4"/>
      <w:r>
        <w:t>Прагматика выполнения лабораторной работы</w:t>
      </w:r>
    </w:p>
    <w:p w14:paraId="291CF9DE" w14:textId="77777777" w:rsidR="004539BA" w:rsidRDefault="00000000">
      <w:pPr>
        <w:pStyle w:val="Compact"/>
        <w:numPr>
          <w:ilvl w:val="0"/>
          <w:numId w:val="2"/>
        </w:numPr>
      </w:pPr>
      <w:r>
        <w:t>создание новых пользователей и получение информации о них</w:t>
      </w:r>
    </w:p>
    <w:p w14:paraId="57AA736B" w14:textId="77777777" w:rsidR="004539BA" w:rsidRDefault="00000000">
      <w:pPr>
        <w:pStyle w:val="Compact"/>
        <w:numPr>
          <w:ilvl w:val="0"/>
          <w:numId w:val="2"/>
        </w:numPr>
      </w:pPr>
      <w:r>
        <w:t>ознакомление с правами на файлы и каталоги</w:t>
      </w:r>
    </w:p>
    <w:p w14:paraId="411AAB6F" w14:textId="77777777" w:rsidR="004539BA" w:rsidRDefault="00000000">
      <w:pPr>
        <w:pStyle w:val="1"/>
      </w:pPr>
      <w:bookmarkStart w:id="6" w:name="цель-работы"/>
      <w:bookmarkEnd w:id="5"/>
      <w:r>
        <w:t>Цель работы</w:t>
      </w:r>
    </w:p>
    <w:p w14:paraId="372F99D1" w14:textId="77777777" w:rsidR="004539BA" w:rsidRDefault="00000000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14:paraId="382CAE42" w14:textId="77777777" w:rsidR="004539BA" w:rsidRDefault="00000000">
      <w:pPr>
        <w:pStyle w:val="1"/>
      </w:pPr>
      <w:bookmarkStart w:id="7" w:name="выполнение-лабораторной-работы"/>
      <w:bookmarkEnd w:id="6"/>
      <w:r>
        <w:t>Выполнение лабораторной работы</w:t>
      </w:r>
    </w:p>
    <w:p w14:paraId="2525F0D2" w14:textId="77777777" w:rsidR="004539BA" w:rsidRDefault="00000000">
      <w:pPr>
        <w:pStyle w:val="1"/>
      </w:pPr>
      <w:bookmarkStart w:id="8" w:name="создание-пользователя"/>
      <w:bookmarkEnd w:id="7"/>
      <w:r>
        <w:t>1. Создание пользователя</w:t>
      </w:r>
    </w:p>
    <w:p w14:paraId="3B946FC5" w14:textId="14C3F8E7" w:rsidR="004539BA" w:rsidRDefault="001B37C8">
      <w:pPr>
        <w:pStyle w:val="CaptionedFigure"/>
      </w:pPr>
      <w:r w:rsidRPr="001B37C8">
        <w:drawing>
          <wp:inline distT="0" distB="0" distL="0" distR="0" wp14:anchorId="679AF8D4" wp14:editId="4206AA67">
            <wp:extent cx="5943600" cy="30480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4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C91DFD" w14:textId="77777777" w:rsidR="00870D8A" w:rsidRDefault="00000000">
      <w:pPr>
        <w:pStyle w:val="ImageCaption"/>
      </w:pPr>
      <w:proofErr w:type="spellStart"/>
      <w:r>
        <w:t>create</w:t>
      </w:r>
      <w:proofErr w:type="spellEnd"/>
      <w:r>
        <w:t xml:space="preserve"> </w:t>
      </w:r>
      <w:proofErr w:type="spellStart"/>
      <w:r>
        <w:t>use</w:t>
      </w:r>
      <w:proofErr w:type="spellEnd"/>
    </w:p>
    <w:p w14:paraId="4890BD58" w14:textId="7CAF9EA7" w:rsidR="004539BA" w:rsidRDefault="00870D8A">
      <w:pPr>
        <w:pStyle w:val="ImageCaption"/>
      </w:pPr>
      <w:r>
        <w:rPr>
          <w:noProof/>
        </w:rPr>
        <w:lastRenderedPageBreak/>
        <w:drawing>
          <wp:inline distT="0" distB="0" distL="0" distR="0" wp14:anchorId="78665CE8" wp14:editId="51715011">
            <wp:extent cx="5572903" cy="1457528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Рисунок 10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1457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00000">
        <w:t>r</w:t>
      </w:r>
    </w:p>
    <w:p w14:paraId="73BCBE92" w14:textId="77777777" w:rsidR="004539BA" w:rsidRDefault="00000000">
      <w:pPr>
        <w:pStyle w:val="1"/>
      </w:pPr>
      <w:bookmarkStart w:id="9" w:name="информация-о-пользователе"/>
      <w:bookmarkEnd w:id="8"/>
      <w:r>
        <w:t>2. Информация о пользователе</w:t>
      </w:r>
    </w:p>
    <w:p w14:paraId="2AE7CC92" w14:textId="3D307455" w:rsidR="004539BA" w:rsidRDefault="004539BA">
      <w:pPr>
        <w:pStyle w:val="CaptionedFigure"/>
      </w:pPr>
    </w:p>
    <w:p w14:paraId="199FB550" w14:textId="194D6D4D" w:rsidR="004539BA" w:rsidRDefault="00870D8A">
      <w:pPr>
        <w:pStyle w:val="ImageCaption"/>
      </w:pPr>
      <w:proofErr w:type="spellStart"/>
      <w:r>
        <w:t>W</w:t>
      </w:r>
      <w:r w:rsidR="00000000">
        <w:t>hoami</w:t>
      </w:r>
      <w:proofErr w:type="spellEnd"/>
    </w:p>
    <w:p w14:paraId="062CC276" w14:textId="08B781E5" w:rsidR="00870D8A" w:rsidRDefault="00870D8A">
      <w:pPr>
        <w:pStyle w:val="ImageCaption"/>
      </w:pPr>
      <w:r>
        <w:rPr>
          <w:noProof/>
        </w:rPr>
        <w:drawing>
          <wp:inline distT="0" distB="0" distL="0" distR="0" wp14:anchorId="02FEE98A" wp14:editId="63B33839">
            <wp:extent cx="2333951" cy="533474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Рисунок 1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33951" cy="533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FB815A" w14:textId="06EBC67C" w:rsidR="004539BA" w:rsidRDefault="004539BA">
      <w:pPr>
        <w:pStyle w:val="CaptionedFigure"/>
      </w:pPr>
    </w:p>
    <w:p w14:paraId="319E1185" w14:textId="77777777" w:rsidR="004539BA" w:rsidRDefault="00000000">
      <w:pPr>
        <w:pStyle w:val="ImageCaption"/>
      </w:pPr>
      <w:r>
        <w:t>uid, gid, groups</w:t>
      </w:r>
    </w:p>
    <w:p w14:paraId="1812DB28" w14:textId="77777777" w:rsidR="004539BA" w:rsidRDefault="00000000">
      <w:pPr>
        <w:pStyle w:val="1"/>
      </w:pPr>
      <w:bookmarkStart w:id="10" w:name="атрибуты-домашних-каталогов"/>
      <w:bookmarkEnd w:id="9"/>
      <w:r>
        <w:t>3. Атрибуты домашних каталогов</w:t>
      </w:r>
    </w:p>
    <w:p w14:paraId="266E5E15" w14:textId="1E2A4237" w:rsidR="004539BA" w:rsidRDefault="004539BA">
      <w:pPr>
        <w:pStyle w:val="CaptionedFigure"/>
      </w:pPr>
    </w:p>
    <w:p w14:paraId="731C0938" w14:textId="1C8F69B6" w:rsidR="004539BA" w:rsidRDefault="00000000">
      <w:pPr>
        <w:pStyle w:val="ImageCaption"/>
      </w:pPr>
      <w:proofErr w:type="spellStart"/>
      <w:r>
        <w:t>ls</w:t>
      </w:r>
      <w:proofErr w:type="spellEnd"/>
      <w:r>
        <w:t xml:space="preserve"> -l</w:t>
      </w:r>
    </w:p>
    <w:p w14:paraId="44D721AA" w14:textId="5BC30667" w:rsidR="00391EBE" w:rsidRDefault="00391EBE">
      <w:pPr>
        <w:pStyle w:val="ImageCaption"/>
      </w:pPr>
    </w:p>
    <w:p w14:paraId="00DF00BD" w14:textId="703D20DB" w:rsidR="00870D8A" w:rsidRDefault="00391EBE">
      <w:pPr>
        <w:pStyle w:val="ImageCaption"/>
      </w:pPr>
      <w:r>
        <w:rPr>
          <w:noProof/>
        </w:rPr>
        <w:drawing>
          <wp:inline distT="0" distB="0" distL="0" distR="0" wp14:anchorId="74225776" wp14:editId="71895283">
            <wp:extent cx="3200847" cy="704948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Рисунок 17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0847" cy="704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A8F06" w14:textId="563AF02D" w:rsidR="004539BA" w:rsidRDefault="004539BA">
      <w:pPr>
        <w:pStyle w:val="CaptionedFigure"/>
      </w:pPr>
    </w:p>
    <w:p w14:paraId="656D9F63" w14:textId="63D99334" w:rsidR="004539BA" w:rsidRDefault="00870D8A">
      <w:pPr>
        <w:pStyle w:val="ImageCaption"/>
      </w:pPr>
      <w:proofErr w:type="spellStart"/>
      <w:r>
        <w:t>L</w:t>
      </w:r>
      <w:r w:rsidR="00000000">
        <w:t>sattr</w:t>
      </w:r>
      <w:proofErr w:type="spellEnd"/>
    </w:p>
    <w:p w14:paraId="2CF12069" w14:textId="05740638" w:rsidR="00391EBE" w:rsidRDefault="00391EBE">
      <w:pPr>
        <w:pStyle w:val="ImageCaption"/>
      </w:pPr>
      <w:r>
        <w:rPr>
          <w:noProof/>
        </w:rPr>
        <w:drawing>
          <wp:inline distT="0" distB="0" distL="0" distR="0" wp14:anchorId="4F1F5135" wp14:editId="7F7B474D">
            <wp:extent cx="5334744" cy="590632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Рисунок 1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4744" cy="590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773DB" w14:textId="2ED7817D" w:rsidR="00870D8A" w:rsidRDefault="00870D8A">
      <w:pPr>
        <w:pStyle w:val="ImageCaption"/>
      </w:pPr>
    </w:p>
    <w:p w14:paraId="39887A5F" w14:textId="77777777" w:rsidR="004539BA" w:rsidRDefault="00000000">
      <w:pPr>
        <w:pStyle w:val="1"/>
      </w:pPr>
      <w:bookmarkStart w:id="11" w:name="права-на-файлы-и-каталоги-1"/>
      <w:bookmarkEnd w:id="10"/>
      <w:r>
        <w:lastRenderedPageBreak/>
        <w:t>4. Права на файлы и каталоги (1)</w:t>
      </w:r>
    </w:p>
    <w:p w14:paraId="43CB6D72" w14:textId="77777777" w:rsidR="004539BA" w:rsidRDefault="00000000">
      <w:pPr>
        <w:pStyle w:val="CaptionedFigure"/>
      </w:pPr>
      <w:r>
        <w:rPr>
          <w:noProof/>
        </w:rPr>
        <w:drawing>
          <wp:inline distT="0" distB="0" distL="0" distR="0" wp14:anchorId="6585CA49" wp14:editId="58AE4023">
            <wp:extent cx="5334000" cy="2303318"/>
            <wp:effectExtent l="0" t="0" r="0" b="0"/>
            <wp:docPr id="6" name="Picture" descr="excel1" title="excel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9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3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328D92" w14:textId="77777777" w:rsidR="004539BA" w:rsidRDefault="00000000">
      <w:pPr>
        <w:pStyle w:val="ImageCaption"/>
      </w:pPr>
      <w:r>
        <w:t>excel1</w:t>
      </w:r>
    </w:p>
    <w:p w14:paraId="246E0E1B" w14:textId="77777777" w:rsidR="004539BA" w:rsidRDefault="00000000">
      <w:pPr>
        <w:pStyle w:val="1"/>
      </w:pPr>
      <w:bookmarkStart w:id="12" w:name="права-на-файлы-и-каталоги-2"/>
      <w:bookmarkEnd w:id="11"/>
      <w:r>
        <w:t>4. Права на файлы и каталоги (2)</w:t>
      </w:r>
    </w:p>
    <w:p w14:paraId="2D1FE339" w14:textId="77777777" w:rsidR="004539BA" w:rsidRDefault="00000000">
      <w:pPr>
        <w:pStyle w:val="CaptionedFigure"/>
      </w:pPr>
      <w:r>
        <w:rPr>
          <w:noProof/>
        </w:rPr>
        <w:drawing>
          <wp:inline distT="0" distB="0" distL="0" distR="0" wp14:anchorId="2FDF74F4" wp14:editId="2A96803F">
            <wp:extent cx="5334000" cy="2169657"/>
            <wp:effectExtent l="0" t="0" r="0" b="0"/>
            <wp:docPr id="7" name="Picture" descr="excel2" title="excel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0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5CCB23" w14:textId="77777777" w:rsidR="004539BA" w:rsidRDefault="00000000">
      <w:pPr>
        <w:pStyle w:val="ImageCaption"/>
      </w:pPr>
      <w:r>
        <w:t>excel2</w:t>
      </w:r>
    </w:p>
    <w:p w14:paraId="71E9D7DA" w14:textId="77777777" w:rsidR="004539BA" w:rsidRDefault="00000000">
      <w:pPr>
        <w:pStyle w:val="1"/>
      </w:pPr>
      <w:bookmarkStart w:id="13" w:name="минимальные-требования"/>
      <w:bookmarkEnd w:id="12"/>
      <w:r>
        <w:t>5. Минимальные требования</w:t>
      </w:r>
    </w:p>
    <w:p w14:paraId="330AB3BE" w14:textId="77777777" w:rsidR="004539BA" w:rsidRDefault="00000000">
      <w:pPr>
        <w:pStyle w:val="CaptionedFigure"/>
      </w:pPr>
      <w:r>
        <w:rPr>
          <w:noProof/>
        </w:rPr>
        <w:drawing>
          <wp:inline distT="0" distB="0" distL="0" distR="0" wp14:anchorId="6AC2AEED" wp14:editId="49BDA339">
            <wp:extent cx="5334000" cy="1526760"/>
            <wp:effectExtent l="0" t="0" r="0" b="0"/>
            <wp:docPr id="8" name="Picture" descr="min requirments" title="min requirment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11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9E4914" w14:textId="77777777" w:rsidR="004539BA" w:rsidRDefault="00000000">
      <w:pPr>
        <w:pStyle w:val="ImageCaption"/>
      </w:pPr>
      <w:r>
        <w:t>min requirments</w:t>
      </w:r>
    </w:p>
    <w:p w14:paraId="1F6661EE" w14:textId="77777777" w:rsidR="004539BA" w:rsidRDefault="00000000">
      <w:pPr>
        <w:pStyle w:val="1"/>
      </w:pPr>
      <w:bookmarkStart w:id="14" w:name="выводы"/>
      <w:bookmarkEnd w:id="13"/>
      <w:r>
        <w:lastRenderedPageBreak/>
        <w:t>Выводы</w:t>
      </w:r>
    </w:p>
    <w:p w14:paraId="35C79CE3" w14:textId="0BCD0708" w:rsidR="004539BA" w:rsidRPr="00870D8A" w:rsidRDefault="00000000">
      <w:pPr>
        <w:pStyle w:val="FirstParagraph"/>
        <w:rPr>
          <w:lang w:val="en-US"/>
        </w:rPr>
      </w:pPr>
      <w:r>
        <w:t>Выполнив данную лабораторную работу, я создал</w:t>
      </w:r>
      <w:r w:rsidR="001B37C8">
        <w:t xml:space="preserve">а </w:t>
      </w:r>
      <w:r>
        <w:t>нового пользователя, определил</w:t>
      </w:r>
      <w:r w:rsidR="001B37C8">
        <w:t>а</w:t>
      </w:r>
      <w:r>
        <w:t xml:space="preserve"> необходимую информацию, а также определил</w:t>
      </w:r>
      <w:r w:rsidR="001B37C8">
        <w:t>а</w:t>
      </w:r>
      <w:r>
        <w:t xml:space="preserve"> права, необходимые для действий с файлами и каталогами.</w:t>
      </w:r>
      <w:bookmarkEnd w:id="14"/>
    </w:p>
    <w:sectPr w:rsidR="004539BA" w:rsidRPr="00870D8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A9FC93" w14:textId="77777777" w:rsidR="003A11D0" w:rsidRDefault="003A11D0">
      <w:pPr>
        <w:spacing w:after="0"/>
      </w:pPr>
      <w:r>
        <w:separator/>
      </w:r>
    </w:p>
  </w:endnote>
  <w:endnote w:type="continuationSeparator" w:id="0">
    <w:p w14:paraId="6C06B10E" w14:textId="77777777" w:rsidR="003A11D0" w:rsidRDefault="003A11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5F80FCA" w14:textId="77777777" w:rsidR="003A11D0" w:rsidRDefault="003A11D0">
      <w:r>
        <w:separator/>
      </w:r>
    </w:p>
  </w:footnote>
  <w:footnote w:type="continuationSeparator" w:id="0">
    <w:p w14:paraId="5EC124F9" w14:textId="77777777" w:rsidR="003A11D0" w:rsidRDefault="003A11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8127F0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B03214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69186564">
    <w:abstractNumId w:val="1"/>
  </w:num>
  <w:num w:numId="2" w16cid:durableId="20933834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B37C8"/>
    <w:rsid w:val="00391EBE"/>
    <w:rsid w:val="003A11D0"/>
    <w:rsid w:val="004539BA"/>
    <w:rsid w:val="004E29B3"/>
    <w:rsid w:val="00590D07"/>
    <w:rsid w:val="00784D58"/>
    <w:rsid w:val="00870D8A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E0CD1C2"/>
  <w15:docId w15:val="{E430B6B3-D7E4-4752-91D2-303A56A4C4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jpg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image" Target="media/image6.jp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183</Words>
  <Characters>1049</Characters>
  <Application>Microsoft Office Word</Application>
  <DocSecurity>0</DocSecurity>
  <Lines>8</Lines>
  <Paragraphs>2</Paragraphs>
  <ScaleCrop>false</ScaleCrop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2</dc:title>
  <dc:creator>Серенко Данил Сергеевич, НФИбд-01-19</dc:creator>
  <cp:keywords/>
  <cp:lastModifiedBy>Попова Юлия Дмитриевна</cp:lastModifiedBy>
  <cp:revision>4</cp:revision>
  <dcterms:created xsi:type="dcterms:W3CDTF">2022-09-17T12:31:00Z</dcterms:created>
  <dcterms:modified xsi:type="dcterms:W3CDTF">2022-09-17T20:5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header-includes">
    <vt:lpwstr/>
  </property>
  <property fmtid="{D5CDD505-2E9C-101B-9397-08002B2CF9AE}" pid="8" name="inden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,Scale=0.9</vt:lpwstr>
  </property>
  <property fmtid="{D5CDD505-2E9C-101B-9397-08002B2CF9AE}" pid="13" name="romanfont">
    <vt:lpwstr>PT Serif</vt:lpwstr>
  </property>
  <property fmtid="{D5CDD505-2E9C-101B-9397-08002B2CF9AE}" pid="14" name="romanfontoptions">
    <vt:lpwstr>Ligatures=TeX</vt:lpwstr>
  </property>
  <property fmtid="{D5CDD505-2E9C-101B-9397-08002B2CF9AE}" pid="15" name="sansfont">
    <vt:lpwstr>PT Sans</vt:lpwstr>
  </property>
  <property fmtid="{D5CDD505-2E9C-101B-9397-08002B2CF9AE}" pid="16" name="sansfontoptions">
    <vt:lpwstr>Ligatures=TeX,Scale=MatchLowercase</vt:lpwstr>
  </property>
  <property fmtid="{D5CDD505-2E9C-101B-9397-08002B2CF9AE}" pid="17" name="toc-title">
    <vt:lpwstr>Содержание</vt:lpwstr>
  </property>
</Properties>
</file>